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billywade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student at OSU’s satellite campus in Okmulgee majoring in software development and information security. My main languages are C#, SQL, and Python. I’m really looking for my first full-time gig and give back to the software community: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</w:t>
      </w:r>
      <w:r>
        <w:t xml:space="preserve"> 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technical support for the entire student body of OSUIT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amily Video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npy-mode (Elisp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vcromclaim (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shiiruka (C++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yendor (Python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01T21:33:51Z</dcterms:created>
  <dcterms:modified xsi:type="dcterms:W3CDTF">2019-02-01T21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